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8ED26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b/>
          <w:i/>
          <w:szCs w:val="24"/>
          <w:highlight w:val="yellow"/>
        </w:rPr>
      </w:pPr>
      <w:r w:rsidRPr="00965103">
        <w:rPr>
          <w:rFonts w:asciiTheme="minorHAnsi" w:hAnsiTheme="minorHAnsi" w:cstheme="minorHAnsi"/>
          <w:b/>
          <w:i/>
          <w:szCs w:val="24"/>
          <w:highlight w:val="yellow"/>
        </w:rPr>
        <w:t xml:space="preserve">Your full name here in bold italic </w:t>
      </w:r>
    </w:p>
    <w:p w14:paraId="3C2EB521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>Your mailing address (es)</w:t>
      </w:r>
    </w:p>
    <w:p w14:paraId="66E78329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>Your phone 123.456.7890 (include fax)</w:t>
      </w:r>
    </w:p>
    <w:p w14:paraId="5A9FA35F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 xml:space="preserve">Your email </w:t>
      </w:r>
      <w:hyperlink r:id="rId8" w:history="1">
        <w:r w:rsidRPr="00965103">
          <w:rPr>
            <w:rStyle w:val="Hyperlink"/>
            <w:rFonts w:asciiTheme="minorHAnsi" w:hAnsiTheme="minorHAnsi" w:cstheme="minorHAnsi"/>
            <w:szCs w:val="24"/>
          </w:rPr>
          <w:t>name@lafayette.edu</w:t>
        </w:r>
      </w:hyperlink>
    </w:p>
    <w:p w14:paraId="394B476F" w14:textId="77777777" w:rsidR="00CB3C15" w:rsidRPr="00965103" w:rsidRDefault="00CB3C15" w:rsidP="00CB3C15">
      <w:pPr>
        <w:jc w:val="right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szCs w:val="24"/>
        </w:rPr>
        <w:t xml:space="preserve">Your </w:t>
      </w:r>
      <w:r w:rsidR="00C619D3" w:rsidRPr="00965103">
        <w:rPr>
          <w:rFonts w:asciiTheme="minorHAnsi" w:hAnsiTheme="minorHAnsi" w:cstheme="minorHAnsi"/>
          <w:szCs w:val="24"/>
        </w:rPr>
        <w:t>alternative</w:t>
      </w:r>
      <w:r w:rsidRPr="00965103">
        <w:rPr>
          <w:rFonts w:asciiTheme="minorHAnsi" w:hAnsiTheme="minorHAnsi" w:cstheme="minorHAnsi"/>
          <w:szCs w:val="24"/>
        </w:rPr>
        <w:t xml:space="preserve"> email </w:t>
      </w:r>
    </w:p>
    <w:p w14:paraId="18003196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5A7B0D2D" w14:textId="77777777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green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green"/>
        </w:rPr>
        <w:t xml:space="preserve">Education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317EAF" w:rsidRPr="00965103" w14:paraId="71A2BE38" w14:textId="77777777" w:rsidTr="00DD3BA4">
        <w:tc>
          <w:tcPr>
            <w:tcW w:w="7470" w:type="dxa"/>
          </w:tcPr>
          <w:p w14:paraId="30C3D5C1" w14:textId="70F31038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Bachelor of DEGREE in MAJOR</w:t>
            </w:r>
          </w:p>
        </w:tc>
        <w:tc>
          <w:tcPr>
            <w:tcW w:w="2600" w:type="dxa"/>
          </w:tcPr>
          <w:p w14:paraId="63EC0C5A" w14:textId="299A3384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expected MONTH YEAR</w:t>
            </w:r>
          </w:p>
        </w:tc>
      </w:tr>
      <w:tr w:rsidR="00317EAF" w:rsidRPr="00965103" w14:paraId="5A0264C0" w14:textId="77777777" w:rsidTr="00DD3BA4">
        <w:tc>
          <w:tcPr>
            <w:tcW w:w="7470" w:type="dxa"/>
          </w:tcPr>
          <w:p w14:paraId="7297BB9B" w14:textId="2A79028B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MINOR(S); HONORS THESIS TITLE, SUPERVISOR</w:t>
            </w:r>
          </w:p>
        </w:tc>
        <w:tc>
          <w:tcPr>
            <w:tcW w:w="2600" w:type="dxa"/>
          </w:tcPr>
          <w:p w14:paraId="42052251" w14:textId="1ED18588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Cumulative GPA/4.0</w:t>
            </w:r>
          </w:p>
        </w:tc>
      </w:tr>
      <w:tr w:rsidR="00317EAF" w:rsidRPr="00965103" w14:paraId="7DF3C080" w14:textId="77777777" w:rsidTr="00DD3BA4">
        <w:tc>
          <w:tcPr>
            <w:tcW w:w="7470" w:type="dxa"/>
          </w:tcPr>
          <w:p w14:paraId="4B6A5186" w14:textId="07CDCAA5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INSTITUTION, ADDRESS</w:t>
            </w:r>
          </w:p>
        </w:tc>
        <w:tc>
          <w:tcPr>
            <w:tcW w:w="2600" w:type="dxa"/>
          </w:tcPr>
          <w:p w14:paraId="48C663E9" w14:textId="4DF9D0C3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Major or Science GPA/4.0</w:t>
            </w:r>
          </w:p>
        </w:tc>
      </w:tr>
    </w:tbl>
    <w:p w14:paraId="5F6169E8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3728CEBC" w14:textId="2048513D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i/>
          <w:szCs w:val="24"/>
        </w:rPr>
        <w:t>Academic Honors and Awards:</w:t>
      </w:r>
      <w:r w:rsidRPr="00965103">
        <w:rPr>
          <w:rFonts w:asciiTheme="minorHAnsi" w:hAnsiTheme="minorHAnsi" w:cstheme="minorHAnsi"/>
          <w:szCs w:val="24"/>
        </w:rPr>
        <w:t xml:space="preserve"> Marquis Full-tuition Scholarship; Posse Scholar (4 </w:t>
      </w:r>
      <w:proofErr w:type="spellStart"/>
      <w:r w:rsidRPr="00965103">
        <w:rPr>
          <w:rFonts w:asciiTheme="minorHAnsi" w:hAnsiTheme="minorHAnsi" w:cstheme="minorHAnsi"/>
          <w:szCs w:val="24"/>
        </w:rPr>
        <w:t>yrs</w:t>
      </w:r>
      <w:proofErr w:type="spellEnd"/>
      <w:r w:rsidRPr="00965103">
        <w:rPr>
          <w:rFonts w:asciiTheme="minorHAnsi" w:hAnsiTheme="minorHAnsi" w:cstheme="minorHAnsi"/>
          <w:szCs w:val="24"/>
        </w:rPr>
        <w:t>), Excel Research Scholar (1 summer), Goldwater Finalist, Dean’s List (6 semesters); Magna Cum Laude Latin Honors; Hunt Prize in Biology</w:t>
      </w:r>
    </w:p>
    <w:p w14:paraId="11614CF5" w14:textId="77777777" w:rsidR="003A113B" w:rsidRPr="00965103" w:rsidRDefault="003A113B" w:rsidP="00CB3C15">
      <w:pPr>
        <w:rPr>
          <w:rFonts w:asciiTheme="minorHAnsi" w:hAnsiTheme="minorHAnsi" w:cstheme="minorHAnsi"/>
          <w:szCs w:val="24"/>
        </w:rPr>
      </w:pPr>
    </w:p>
    <w:p w14:paraId="338FD9E4" w14:textId="5DBA2779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i/>
          <w:szCs w:val="24"/>
        </w:rPr>
        <w:t>Relevant Coursework (*indicates with laboratory):</w:t>
      </w:r>
      <w:r w:rsidRPr="00965103">
        <w:rPr>
          <w:rFonts w:asciiTheme="minorHAnsi" w:hAnsiTheme="minorHAnsi" w:cstheme="minorHAnsi"/>
          <w:szCs w:val="24"/>
        </w:rPr>
        <w:t xml:space="preserve"> 2 semester sequences* in General Biology I &amp; II, General Chemistry I &amp; II, Organic Chemistry I &amp; II, Physics I &amp; II; The Calculus I, II &amp; III.  Abnormal Psychology, Biochemistry, Comparative Vertebrate Biology *, Ethics, Microbiology*(writing intensive), Molecular Genetics *, Physiological Psychology, Statistics, Technology Clinic I &amp; II (competitive admission and by invitation only)</w:t>
      </w:r>
    </w:p>
    <w:p w14:paraId="49892D8B" w14:textId="0095C8DA" w:rsidR="003B18A0" w:rsidRPr="00965103" w:rsidRDefault="003B18A0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317EAF" w:rsidRPr="00965103" w14:paraId="25B3764D" w14:textId="77777777" w:rsidTr="00DD3BA4">
        <w:tc>
          <w:tcPr>
            <w:tcW w:w="7470" w:type="dxa"/>
          </w:tcPr>
          <w:p w14:paraId="409F4BB3" w14:textId="56697473" w:rsidR="00317EAF" w:rsidRPr="00965103" w:rsidRDefault="00317EAF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ADDITIONAL INSTITUTION, ADDRESS</w:t>
            </w:r>
          </w:p>
        </w:tc>
        <w:tc>
          <w:tcPr>
            <w:tcW w:w="2600" w:type="dxa"/>
          </w:tcPr>
          <w:p w14:paraId="3A27D8C3" w14:textId="0D470E9E" w:rsidR="00317EAF" w:rsidRPr="00965103" w:rsidRDefault="00317EAF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grade earned</w:t>
            </w:r>
          </w:p>
        </w:tc>
      </w:tr>
      <w:tr w:rsidR="00317EAF" w:rsidRPr="00965103" w14:paraId="5FEEDC48" w14:textId="77777777" w:rsidTr="00DD3BA4">
        <w:tc>
          <w:tcPr>
            <w:tcW w:w="7470" w:type="dxa"/>
          </w:tcPr>
          <w:p w14:paraId="04DD2EB8" w14:textId="36E975A8" w:rsidR="00317EAF" w:rsidRPr="00965103" w:rsidRDefault="00DD3BA4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Course completed</w:t>
            </w:r>
          </w:p>
        </w:tc>
        <w:tc>
          <w:tcPr>
            <w:tcW w:w="2600" w:type="dxa"/>
          </w:tcPr>
          <w:p w14:paraId="3455F042" w14:textId="2345EF36" w:rsidR="00317EAF" w:rsidRPr="00965103" w:rsidRDefault="00317EAF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DATE ATTENDED</w:t>
            </w:r>
          </w:p>
        </w:tc>
      </w:tr>
    </w:tbl>
    <w:p w14:paraId="39E27B41" w14:textId="77777777" w:rsidR="00317EAF" w:rsidRPr="00965103" w:rsidRDefault="00317EAF" w:rsidP="00CB3C15">
      <w:pPr>
        <w:rPr>
          <w:rFonts w:asciiTheme="minorHAnsi" w:hAnsiTheme="minorHAnsi" w:cstheme="minorHAnsi"/>
          <w:szCs w:val="24"/>
        </w:rPr>
      </w:pPr>
    </w:p>
    <w:p w14:paraId="082AD2A3" w14:textId="77777777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cyan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cyan"/>
        </w:rPr>
        <w:t xml:space="preserve">Clinical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DD3BA4" w:rsidRPr="00965103" w14:paraId="398B1E27" w14:textId="77777777" w:rsidTr="00DD3BA4">
        <w:tc>
          <w:tcPr>
            <w:tcW w:w="7470" w:type="dxa"/>
          </w:tcPr>
          <w:p w14:paraId="4A34CBFD" w14:textId="05ADFCE6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Easton Volunteer Rescue Squad, 100 Sullivan Road, Easton PA</w:t>
            </w:r>
          </w:p>
        </w:tc>
        <w:tc>
          <w:tcPr>
            <w:tcW w:w="2600" w:type="dxa"/>
          </w:tcPr>
          <w:p w14:paraId="66828DE9" w14:textId="72A14B7F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March 2019 to Present</w:t>
            </w:r>
          </w:p>
        </w:tc>
      </w:tr>
      <w:tr w:rsidR="00DD3BA4" w:rsidRPr="00965103" w14:paraId="16E8DDEE" w14:textId="77777777" w:rsidTr="00DD3BA4">
        <w:tc>
          <w:tcPr>
            <w:tcW w:w="7470" w:type="dxa"/>
          </w:tcPr>
          <w:p w14:paraId="44CDAB0E" w14:textId="513831A8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: Volunteer EMT-B</w:t>
            </w:r>
          </w:p>
        </w:tc>
        <w:tc>
          <w:tcPr>
            <w:tcW w:w="2600" w:type="dxa"/>
          </w:tcPr>
          <w:p w14:paraId="21280231" w14:textId="2AAAB3EF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17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tal to date</w:t>
            </w:r>
          </w:p>
        </w:tc>
      </w:tr>
      <w:tr w:rsidR="00DD3BA4" w:rsidRPr="00965103" w14:paraId="475146FA" w14:textId="77777777" w:rsidTr="00DD3BA4">
        <w:tc>
          <w:tcPr>
            <w:tcW w:w="7470" w:type="dxa"/>
          </w:tcPr>
          <w:p w14:paraId="1852523E" w14:textId="15AE319F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J.D. Macmillan, EMT-I/99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ab/>
            </w:r>
          </w:p>
        </w:tc>
        <w:tc>
          <w:tcPr>
            <w:tcW w:w="2600" w:type="dxa"/>
          </w:tcPr>
          <w:p w14:paraId="2929E55F" w14:textId="7B07A3E4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D7F52E6" w14:textId="77777777" w:rsidR="00CB3C15" w:rsidRPr="00965103" w:rsidRDefault="00CB3C15" w:rsidP="00E8721D">
      <w:pPr>
        <w:ind w:left="360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b/>
          <w:bCs/>
          <w:szCs w:val="24"/>
        </w:rPr>
        <w:t xml:space="preserve"> </w:t>
      </w:r>
      <w:r w:rsidRPr="00965103">
        <w:rPr>
          <w:rFonts w:asciiTheme="minorHAnsi" w:hAnsiTheme="minorHAnsi" w:cstheme="minorHAnsi"/>
          <w:szCs w:val="24"/>
        </w:rPr>
        <w:t xml:space="preserve">answering 911 medical emergency calls (~2-3 per 8 </w:t>
      </w:r>
      <w:proofErr w:type="spellStart"/>
      <w:r w:rsidRPr="00965103">
        <w:rPr>
          <w:rFonts w:asciiTheme="minorHAnsi" w:hAnsiTheme="minorHAnsi" w:cstheme="minorHAnsi"/>
          <w:szCs w:val="24"/>
        </w:rPr>
        <w:t>hr</w:t>
      </w:r>
      <w:proofErr w:type="spellEnd"/>
      <w:r w:rsidRPr="00965103">
        <w:rPr>
          <w:rFonts w:asciiTheme="minorHAnsi" w:hAnsiTheme="minorHAnsi" w:cstheme="minorHAnsi"/>
          <w:szCs w:val="24"/>
        </w:rPr>
        <w:t xml:space="preserve"> shift); with partner, ensure provision of Basic Life Support on scene and during transport; assess and treat injuries; gather patient history/information. Requires weekly (~2-3 </w:t>
      </w:r>
      <w:proofErr w:type="spellStart"/>
      <w:r w:rsidRPr="00965103">
        <w:rPr>
          <w:rFonts w:asciiTheme="minorHAnsi" w:hAnsiTheme="minorHAnsi" w:cstheme="minorHAnsi"/>
          <w:szCs w:val="24"/>
        </w:rPr>
        <w:t>hr</w:t>
      </w:r>
      <w:proofErr w:type="spellEnd"/>
      <w:r w:rsidRPr="00965103">
        <w:rPr>
          <w:rFonts w:asciiTheme="minorHAnsi" w:hAnsiTheme="minorHAnsi" w:cstheme="minorHAnsi"/>
          <w:szCs w:val="24"/>
        </w:rPr>
        <w:t>) team meetings/trainings to maintain skills</w:t>
      </w:r>
    </w:p>
    <w:p w14:paraId="489C2F79" w14:textId="2050DF0F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76E47C3C" w14:textId="77777777" w:rsidTr="00290EC5">
        <w:tc>
          <w:tcPr>
            <w:tcW w:w="7470" w:type="dxa"/>
          </w:tcPr>
          <w:p w14:paraId="1B16244A" w14:textId="74A741FA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VCU HS – MCV Hospital, Richmond, VA</w:t>
            </w:r>
          </w:p>
        </w:tc>
        <w:tc>
          <w:tcPr>
            <w:tcW w:w="2600" w:type="dxa"/>
          </w:tcPr>
          <w:p w14:paraId="3B7AF3B7" w14:textId="337DAC19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mmer 2023</w:t>
            </w:r>
          </w:p>
        </w:tc>
      </w:tr>
      <w:tr w:rsidR="00CD2D11" w:rsidRPr="00965103" w14:paraId="19B05FB7" w14:textId="77777777" w:rsidTr="00290EC5">
        <w:tc>
          <w:tcPr>
            <w:tcW w:w="7470" w:type="dxa"/>
          </w:tcPr>
          <w:p w14:paraId="367EF1F3" w14:textId="20A7D9C5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 1: Nursing Assistant, Neurosurgery Department</w:t>
            </w:r>
          </w:p>
        </w:tc>
        <w:tc>
          <w:tcPr>
            <w:tcW w:w="2600" w:type="dxa"/>
          </w:tcPr>
          <w:p w14:paraId="3F14BD56" w14:textId="7E3D6D55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~4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weekly</w:t>
            </w:r>
          </w:p>
        </w:tc>
      </w:tr>
      <w:tr w:rsidR="00CD2D11" w:rsidRPr="00965103" w14:paraId="2D5800C7" w14:textId="77777777" w:rsidTr="00290EC5">
        <w:tc>
          <w:tcPr>
            <w:tcW w:w="7470" w:type="dxa"/>
          </w:tcPr>
          <w:p w14:paraId="1E54B04C" w14:textId="603A4564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Head Nurse D. Garber, RN, RNP</w:t>
            </w:r>
          </w:p>
        </w:tc>
        <w:tc>
          <w:tcPr>
            <w:tcW w:w="2600" w:type="dxa"/>
          </w:tcPr>
          <w:p w14:paraId="31FC0BA8" w14:textId="7EEB01A6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419A1653" w14:textId="2D7CDF4E" w:rsidR="00CB3C15" w:rsidRPr="00965103" w:rsidRDefault="00CB3C15" w:rsidP="00CD2D11">
      <w:pPr>
        <w:ind w:left="360" w:hanging="18"/>
        <w:rPr>
          <w:rFonts w:asciiTheme="minorHAnsi" w:hAnsiTheme="minorHAnsi" w:cstheme="minorHAnsi"/>
          <w:i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tasks as directed, including talking with patients (~10-12 per 8 </w:t>
      </w:r>
      <w:proofErr w:type="spellStart"/>
      <w:r w:rsidRPr="00965103">
        <w:rPr>
          <w:rFonts w:asciiTheme="minorHAnsi" w:hAnsiTheme="minorHAnsi" w:cstheme="minorHAnsi"/>
          <w:i/>
          <w:szCs w:val="24"/>
        </w:rPr>
        <w:t>hr</w:t>
      </w:r>
      <w:proofErr w:type="spellEnd"/>
      <w:r w:rsidRPr="00965103">
        <w:rPr>
          <w:rFonts w:asciiTheme="minorHAnsi" w:hAnsiTheme="minorHAnsi" w:cstheme="minorHAnsi"/>
          <w:i/>
          <w:szCs w:val="24"/>
        </w:rPr>
        <w:t xml:space="preserve"> shift), stocking shelves, filing records, and assisting nurses as needed; paid position</w:t>
      </w:r>
    </w:p>
    <w:p w14:paraId="04EBBF88" w14:textId="631F6C31" w:rsidR="002B4F0B" w:rsidRPr="00965103" w:rsidRDefault="002B4F0B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p w14:paraId="47867EF3" w14:textId="0DC10061" w:rsidR="008D18A5" w:rsidRPr="00965103" w:rsidRDefault="008D18A5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p w14:paraId="40384362" w14:textId="77777777" w:rsidR="008D18A5" w:rsidRPr="00965103" w:rsidRDefault="008D18A5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562AA521" w14:textId="77777777" w:rsidTr="004234E0">
        <w:trPr>
          <w:cantSplit/>
        </w:trPr>
        <w:tc>
          <w:tcPr>
            <w:tcW w:w="7470" w:type="dxa"/>
          </w:tcPr>
          <w:p w14:paraId="1AA5FEE0" w14:textId="511ECDDB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 2: Assistant, Occupational Therapy Department</w:t>
            </w:r>
          </w:p>
        </w:tc>
        <w:tc>
          <w:tcPr>
            <w:tcW w:w="2600" w:type="dxa"/>
          </w:tcPr>
          <w:p w14:paraId="6D2F99C2" w14:textId="1DB205C9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~2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weekly</w:t>
            </w:r>
          </w:p>
        </w:tc>
      </w:tr>
      <w:tr w:rsidR="00CD2D11" w:rsidRPr="00965103" w14:paraId="329034FF" w14:textId="77777777" w:rsidTr="004234E0">
        <w:trPr>
          <w:cantSplit/>
        </w:trPr>
        <w:tc>
          <w:tcPr>
            <w:tcW w:w="7470" w:type="dxa"/>
          </w:tcPr>
          <w:p w14:paraId="3D0DD45B" w14:textId="36CF243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Supervisor: OT Associate Director W.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Giammattei</w:t>
            </w:r>
            <w:proofErr w:type="spellEnd"/>
          </w:p>
        </w:tc>
        <w:tc>
          <w:tcPr>
            <w:tcW w:w="2600" w:type="dxa"/>
          </w:tcPr>
          <w:p w14:paraId="56987A14" w14:textId="6B3F7473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D7CAF70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szCs w:val="24"/>
        </w:rPr>
        <w:t xml:space="preserve"> tasks as directed by scheduled OT practitioner; observed patient/doctor interactions, discussed treatment options for patients; managed follow-up appointments; volunteer position</w:t>
      </w:r>
    </w:p>
    <w:p w14:paraId="63634D0D" w14:textId="4D2E6973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33AA75EC" w14:textId="77777777" w:rsidTr="00290EC5">
        <w:tc>
          <w:tcPr>
            <w:tcW w:w="7470" w:type="dxa"/>
          </w:tcPr>
          <w:p w14:paraId="1EAA2225" w14:textId="550C0478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Johnston-Willis Hospital, Richmond, VA</w:t>
            </w:r>
          </w:p>
        </w:tc>
        <w:tc>
          <w:tcPr>
            <w:tcW w:w="2600" w:type="dxa"/>
          </w:tcPr>
          <w:p w14:paraId="7FEC9F5B" w14:textId="30D15787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May 2021 to Present</w:t>
            </w:r>
          </w:p>
        </w:tc>
      </w:tr>
      <w:tr w:rsidR="00CD2D11" w:rsidRPr="00965103" w14:paraId="16EC0D4A" w14:textId="77777777" w:rsidTr="00290EC5">
        <w:tc>
          <w:tcPr>
            <w:tcW w:w="7470" w:type="dxa"/>
          </w:tcPr>
          <w:p w14:paraId="2D7AAEFC" w14:textId="30CC8B94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: Shadowing extern</w:t>
            </w:r>
          </w:p>
        </w:tc>
        <w:tc>
          <w:tcPr>
            <w:tcW w:w="2600" w:type="dxa"/>
          </w:tcPr>
          <w:p w14:paraId="5697C1A0" w14:textId="3183A44F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23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tal to date</w:t>
            </w:r>
          </w:p>
        </w:tc>
      </w:tr>
      <w:tr w:rsidR="00CD2D11" w:rsidRPr="00965103" w14:paraId="2B4D5526" w14:textId="77777777" w:rsidTr="00290EC5">
        <w:tc>
          <w:tcPr>
            <w:tcW w:w="7470" w:type="dxa"/>
          </w:tcPr>
          <w:p w14:paraId="78C69484" w14:textId="5554B56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Dr. Michael A. Ram, M.D.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ab/>
            </w:r>
          </w:p>
        </w:tc>
        <w:tc>
          <w:tcPr>
            <w:tcW w:w="2600" w:type="dxa"/>
          </w:tcPr>
          <w:p w14:paraId="753C747A" w14:textId="03B97C72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FD0CD0D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szCs w:val="24"/>
        </w:rPr>
        <w:t xml:space="preserve"> observing operating room, office hours and hospital rounds with General Surgeon Dr. Ram; permitted to listen to patients' heartbeat and gastrointestinal sounds, checked charts for vitals; wrote common orders for floor nurses; scrubbed into cases, and learned how to read radiographic images in the OR; observed a Nissen Procedure, hernia repairs, a cholecystectomy, mastectomies, nephrectomies, and multiple </w:t>
      </w:r>
      <w:proofErr w:type="spellStart"/>
      <w:r w:rsidRPr="00965103">
        <w:rPr>
          <w:rFonts w:asciiTheme="minorHAnsi" w:hAnsiTheme="minorHAnsi" w:cstheme="minorHAnsi"/>
          <w:szCs w:val="24"/>
        </w:rPr>
        <w:t>laparascopic</w:t>
      </w:r>
      <w:proofErr w:type="spellEnd"/>
      <w:r w:rsidRPr="00965103">
        <w:rPr>
          <w:rFonts w:asciiTheme="minorHAnsi" w:hAnsiTheme="minorHAnsi" w:cstheme="minorHAnsi"/>
          <w:szCs w:val="24"/>
        </w:rPr>
        <w:t xml:space="preserve"> surgeries</w:t>
      </w:r>
    </w:p>
    <w:p w14:paraId="38576ED9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0D444FE1" w14:textId="77777777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lightGray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lightGray"/>
        </w:rPr>
        <w:t xml:space="preserve">Research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62CF219E" w14:textId="77777777" w:rsidTr="00290EC5">
        <w:tc>
          <w:tcPr>
            <w:tcW w:w="7470" w:type="dxa"/>
          </w:tcPr>
          <w:p w14:paraId="4F2FB4D8" w14:textId="044CA810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Nalven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Research Scholar, Lafayette College, Easton PA</w:t>
            </w:r>
          </w:p>
        </w:tc>
        <w:tc>
          <w:tcPr>
            <w:tcW w:w="2600" w:type="dxa"/>
          </w:tcPr>
          <w:p w14:paraId="7439A72B" w14:textId="348A6BD7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Full time Summer 2020</w:t>
            </w:r>
          </w:p>
        </w:tc>
      </w:tr>
      <w:tr w:rsidR="00CD2D11" w:rsidRPr="00965103" w14:paraId="7A011A96" w14:textId="77777777" w:rsidTr="00290EC5">
        <w:tc>
          <w:tcPr>
            <w:tcW w:w="7470" w:type="dxa"/>
          </w:tcPr>
          <w:p w14:paraId="3F49941F" w14:textId="7FCB64DC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NM Waters, Ph.D., Biology Department</w:t>
            </w:r>
          </w:p>
        </w:tc>
        <w:tc>
          <w:tcPr>
            <w:tcW w:w="2600" w:type="dxa"/>
          </w:tcPr>
          <w:p w14:paraId="04C44E6B" w14:textId="251ACE2E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610.330.5467</w:t>
            </w:r>
          </w:p>
        </w:tc>
      </w:tr>
    </w:tbl>
    <w:p w14:paraId="015935FD" w14:textId="77777777" w:rsidR="00CB3C15" w:rsidRPr="00965103" w:rsidRDefault="00CB3C15" w:rsidP="004B3D8D">
      <w:pPr>
        <w:rPr>
          <w:rFonts w:asciiTheme="minorHAnsi" w:hAnsiTheme="minorHAnsi" w:cstheme="minorHAnsi"/>
          <w:i/>
          <w:szCs w:val="24"/>
        </w:rPr>
      </w:pPr>
      <w:r w:rsidRPr="00965103">
        <w:rPr>
          <w:rFonts w:asciiTheme="minorHAnsi" w:hAnsiTheme="minorHAnsi" w:cstheme="minorHAnsi"/>
          <w:i/>
          <w:szCs w:val="24"/>
        </w:rPr>
        <w:t>Project title: “Investigating distribution of mercury-resistant bacteria in PA and NJ waterways”</w:t>
      </w:r>
    </w:p>
    <w:p w14:paraId="5678CB81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</w:t>
      </w:r>
      <w:r w:rsidRPr="00965103">
        <w:rPr>
          <w:rFonts w:asciiTheme="minorHAnsi" w:hAnsiTheme="minorHAnsi" w:cstheme="minorHAnsi"/>
          <w:i/>
          <w:szCs w:val="24"/>
        </w:rPr>
        <w:t>:</w:t>
      </w:r>
      <w:r w:rsidRPr="00965103">
        <w:rPr>
          <w:rFonts w:asciiTheme="minorHAnsi" w:hAnsiTheme="minorHAnsi" w:cstheme="minorHAnsi"/>
          <w:szCs w:val="24"/>
        </w:rPr>
        <w:t xml:space="preserve"> collaborating on proposal submission; literature investigation of mercury contamination in 4 area waterways; mastered cell culture techniques, serial dilutions, media preparation and field collection practices; maintained ongoing bacterial cultures; collated data in spreadsheets analyzing for distribution trends using summary statistics and linear regression; prepared poster for presentation/dissemination of results (see below) </w:t>
      </w:r>
    </w:p>
    <w:p w14:paraId="7323EE3A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44770E9F" w14:textId="77777777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yellow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yellow"/>
        </w:rPr>
        <w:t xml:space="preserve">Leadership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3050"/>
      </w:tblGrid>
      <w:tr w:rsidR="00CD2D11" w:rsidRPr="00965103" w14:paraId="7F2C8967" w14:textId="77777777" w:rsidTr="003A113B">
        <w:tc>
          <w:tcPr>
            <w:tcW w:w="7020" w:type="dxa"/>
          </w:tcPr>
          <w:p w14:paraId="67C19252" w14:textId="7728E0ED" w:rsidR="00CD2D11" w:rsidRPr="00965103" w:rsidRDefault="00CB1654" w:rsidP="003A113B">
            <w:pPr>
              <w:tabs>
                <w:tab w:val="right" w:pos="6534"/>
              </w:tabs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Delta Epsilon Mu, Co-Ed Pre-Health National Fraternity Member</w:t>
            </w:r>
          </w:p>
        </w:tc>
        <w:tc>
          <w:tcPr>
            <w:tcW w:w="3050" w:type="dxa"/>
          </w:tcPr>
          <w:p w14:paraId="08174130" w14:textId="4230E935" w:rsidR="00CD2D11" w:rsidRPr="00965103" w:rsidRDefault="00CB1654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January 2021 to present</w:t>
            </w:r>
          </w:p>
        </w:tc>
      </w:tr>
      <w:tr w:rsidR="00CD2D11" w:rsidRPr="00965103" w14:paraId="6D3DA930" w14:textId="77777777" w:rsidTr="003A113B">
        <w:tc>
          <w:tcPr>
            <w:tcW w:w="7020" w:type="dxa"/>
          </w:tcPr>
          <w:p w14:paraId="6AA032BF" w14:textId="2B0879E5" w:rsidR="00CD2D11" w:rsidRPr="00965103" w:rsidRDefault="00CB165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</w:t>
            </w:r>
            <w:r w:rsidRPr="00965103">
              <w:rPr>
                <w:rFonts w:asciiTheme="minorHAnsi" w:hAnsiTheme="minorHAnsi" w:cstheme="minorHAnsi"/>
              </w:rPr>
              <w:t xml:space="preserve"> </w:t>
            </w:r>
            <w:r w:rsidRPr="00965103">
              <w:rPr>
                <w:rFonts w:asciiTheme="minorHAnsi" w:hAnsiTheme="minorHAnsi" w:cstheme="minorHAnsi"/>
                <w:i/>
                <w:iCs/>
              </w:rPr>
              <w:t>Treasurer for Lafayette College chapter</w:t>
            </w:r>
          </w:p>
        </w:tc>
        <w:tc>
          <w:tcPr>
            <w:tcW w:w="3050" w:type="dxa"/>
          </w:tcPr>
          <w:p w14:paraId="1EC7ACD2" w14:textId="34EBFE99" w:rsidR="00CD2D11" w:rsidRPr="00965103" w:rsidRDefault="00CB165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 xml:space="preserve">AY 2022-2023; ~4 </w:t>
            </w:r>
            <w:proofErr w:type="spellStart"/>
            <w:r w:rsidRPr="00965103">
              <w:rPr>
                <w:rFonts w:asciiTheme="minorHAnsi" w:hAnsiTheme="minorHAnsi" w:cstheme="minorHAnsi"/>
                <w:i/>
                <w:iCs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iCs/>
              </w:rPr>
              <w:t xml:space="preserve"> weekly</w:t>
            </w:r>
          </w:p>
        </w:tc>
      </w:tr>
      <w:tr w:rsidR="00CB1654" w:rsidRPr="00965103" w14:paraId="75DD865E" w14:textId="77777777" w:rsidTr="003A113B">
        <w:tc>
          <w:tcPr>
            <w:tcW w:w="7020" w:type="dxa"/>
          </w:tcPr>
          <w:p w14:paraId="3E6BA79E" w14:textId="59FCC83B" w:rsidR="00CB1654" w:rsidRPr="00965103" w:rsidRDefault="00CB165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Professor John Smith, chapter faculty advisor</w:t>
            </w:r>
          </w:p>
        </w:tc>
        <w:tc>
          <w:tcPr>
            <w:tcW w:w="3050" w:type="dxa"/>
          </w:tcPr>
          <w:p w14:paraId="430A1BE9" w14:textId="1A027EAE" w:rsidR="00CB1654" w:rsidRPr="00965103" w:rsidRDefault="00CB1654" w:rsidP="00290EC5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610.330.5432</w:t>
            </w:r>
          </w:p>
        </w:tc>
      </w:tr>
    </w:tbl>
    <w:p w14:paraId="2649EC0F" w14:textId="1A68ACD8" w:rsidR="0061276A" w:rsidRPr="00965103" w:rsidRDefault="008A0718" w:rsidP="00CD2D11">
      <w:pPr>
        <w:ind w:left="360"/>
        <w:rPr>
          <w:rFonts w:asciiTheme="minorHAnsi" w:hAnsiTheme="minorHAnsi" w:cstheme="minorHAnsi"/>
          <w:iCs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 w:rsidRPr="00965103">
        <w:rPr>
          <w:rFonts w:asciiTheme="minorHAnsi" w:hAnsiTheme="minorHAnsi" w:cstheme="minorHAnsi"/>
          <w:iCs/>
          <w:szCs w:val="24"/>
        </w:rPr>
        <w:t xml:space="preserve">maintaining accurate club financial records, obtaining receipts and renaming funds, preparing and submitting a club budget, organizing fundraisers. </w:t>
      </w:r>
    </w:p>
    <w:p w14:paraId="58EF3880" w14:textId="7190796A" w:rsidR="008A0718" w:rsidRPr="00965103" w:rsidRDefault="008A0718" w:rsidP="00485E62">
      <w:pPr>
        <w:ind w:left="270" w:hanging="270"/>
        <w:rPr>
          <w:rFonts w:asciiTheme="minorHAnsi" w:hAnsiTheme="minorHAnsi" w:cstheme="minorHAnsi"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3050"/>
      </w:tblGrid>
      <w:tr w:rsidR="00CD2D11" w:rsidRPr="00965103" w14:paraId="6305E6C6" w14:textId="77777777" w:rsidTr="003A113B">
        <w:tc>
          <w:tcPr>
            <w:tcW w:w="7020" w:type="dxa"/>
          </w:tcPr>
          <w:p w14:paraId="58AB763A" w14:textId="2C2397C8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 Resident Advisor</w:t>
            </w:r>
          </w:p>
        </w:tc>
        <w:tc>
          <w:tcPr>
            <w:tcW w:w="3050" w:type="dxa"/>
          </w:tcPr>
          <w:p w14:paraId="44E3677C" w14:textId="2C2A6E1C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 xml:space="preserve">AY 2022-2023; ~3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iCs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iCs/>
              </w:rPr>
              <w:t xml:space="preserve"> weekly</w:t>
            </w:r>
          </w:p>
        </w:tc>
      </w:tr>
      <w:tr w:rsidR="00CD2D11" w:rsidRPr="00965103" w14:paraId="48E2B7FC" w14:textId="77777777" w:rsidTr="003A113B">
        <w:tc>
          <w:tcPr>
            <w:tcW w:w="7020" w:type="dxa"/>
          </w:tcPr>
          <w:p w14:paraId="747314E4" w14:textId="0244F3DE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r. William Smith, Director of Residence Life</w:t>
            </w:r>
          </w:p>
        </w:tc>
        <w:tc>
          <w:tcPr>
            <w:tcW w:w="3050" w:type="dxa"/>
          </w:tcPr>
          <w:p w14:paraId="7DF55C4B" w14:textId="037D98DB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610.330.5234</w:t>
            </w:r>
          </w:p>
        </w:tc>
      </w:tr>
    </w:tbl>
    <w:p w14:paraId="0222BA8D" w14:textId="01B3F8E7" w:rsidR="00CB3C15" w:rsidRPr="00965103" w:rsidRDefault="0061276A" w:rsidP="00CD2D11">
      <w:pPr>
        <w:pStyle w:val="ListParagraph"/>
        <w:ind w:left="360"/>
        <w:rPr>
          <w:rFonts w:cstheme="minorHAnsi"/>
        </w:rPr>
      </w:pPr>
      <w:r w:rsidRPr="00965103">
        <w:rPr>
          <w:rFonts w:cstheme="minorHAnsi"/>
          <w:b/>
          <w:bCs/>
          <w:i/>
        </w:rPr>
        <w:t>Responsible for:</w:t>
      </w:r>
      <w:r w:rsidRPr="00965103">
        <w:rPr>
          <w:rFonts w:cstheme="minorHAnsi"/>
          <w:i/>
        </w:rPr>
        <w:t xml:space="preserve"> </w:t>
      </w:r>
      <w:r w:rsidRPr="00965103">
        <w:rPr>
          <w:rFonts w:cstheme="minorHAnsi"/>
          <w:iCs/>
        </w:rPr>
        <w:t xml:space="preserve">serving </w:t>
      </w:r>
      <w:proofErr w:type="spellStart"/>
      <w:r w:rsidR="00CB3C15" w:rsidRPr="00965103">
        <w:rPr>
          <w:rFonts w:cstheme="minorHAnsi"/>
          <w:iCs/>
        </w:rPr>
        <w:t>Reuf</w:t>
      </w:r>
      <w:proofErr w:type="spellEnd"/>
      <w:r w:rsidR="00CB3C15" w:rsidRPr="00965103">
        <w:rPr>
          <w:rFonts w:cstheme="minorHAnsi"/>
        </w:rPr>
        <w:t xml:space="preserve"> Basement; organized, developed and executed 6 floor </w:t>
      </w:r>
      <w:r w:rsidRPr="00965103">
        <w:rPr>
          <w:rFonts w:cstheme="minorHAnsi"/>
        </w:rPr>
        <w:t>p</w:t>
      </w:r>
      <w:r w:rsidR="00CB3C15" w:rsidRPr="00965103">
        <w:rPr>
          <w:rFonts w:cstheme="minorHAnsi"/>
        </w:rPr>
        <w:t>rograms</w:t>
      </w:r>
      <w:r w:rsidR="003B18A0" w:rsidRPr="00965103">
        <w:rPr>
          <w:rFonts w:cstheme="minorHAnsi"/>
        </w:rPr>
        <w:t xml:space="preserve"> each </w:t>
      </w:r>
      <w:r w:rsidR="00CB3C15" w:rsidRPr="00965103">
        <w:rPr>
          <w:rFonts w:cstheme="minorHAnsi"/>
        </w:rPr>
        <w:t xml:space="preserve">semester for collection of 16 students; </w:t>
      </w:r>
      <w:r w:rsidR="003B18A0" w:rsidRPr="00965103">
        <w:rPr>
          <w:rFonts w:cstheme="minorHAnsi"/>
        </w:rPr>
        <w:t xml:space="preserve">troubleshooting living adjustments for my floor; </w:t>
      </w:r>
      <w:r w:rsidR="00CB3C15" w:rsidRPr="00965103">
        <w:rPr>
          <w:rFonts w:cstheme="minorHAnsi"/>
        </w:rPr>
        <w:t>served as liaison between student residents and College administration.</w:t>
      </w:r>
    </w:p>
    <w:p w14:paraId="095B710B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140C60DC" w14:textId="459306A4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green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green"/>
        </w:rPr>
        <w:t xml:space="preserve">Additional Experience: </w:t>
      </w:r>
      <w:r w:rsidR="00E83F06" w:rsidRPr="00965103">
        <w:rPr>
          <w:rFonts w:asciiTheme="minorHAnsi" w:hAnsiTheme="minorHAnsi" w:cstheme="minorHAnsi"/>
          <w:b/>
          <w:smallCaps/>
          <w:szCs w:val="24"/>
          <w:highlight w:val="green"/>
        </w:rPr>
        <w:t xml:space="preserve">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0EECD3B1" w14:textId="77777777" w:rsidTr="00290EC5">
        <w:tc>
          <w:tcPr>
            <w:tcW w:w="7470" w:type="dxa"/>
          </w:tcPr>
          <w:p w14:paraId="52E09413" w14:textId="3B30155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Cosby High School, Richmond, VA</w:t>
            </w:r>
            <w:r w:rsidRPr="00965103">
              <w:rPr>
                <w:rFonts w:asciiTheme="minorHAnsi" w:hAnsiTheme="minorHAnsi" w:cstheme="minorHAnsi"/>
                <w:i/>
                <w:iCs/>
              </w:rPr>
              <w:tab/>
            </w:r>
          </w:p>
        </w:tc>
        <w:tc>
          <w:tcPr>
            <w:tcW w:w="2600" w:type="dxa"/>
          </w:tcPr>
          <w:p w14:paraId="0C9D7060" w14:textId="7809ECE6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January 2023</w:t>
            </w:r>
          </w:p>
        </w:tc>
      </w:tr>
      <w:tr w:rsidR="00CD2D11" w:rsidRPr="00965103" w14:paraId="1B012F74" w14:textId="77777777" w:rsidTr="00290EC5">
        <w:tc>
          <w:tcPr>
            <w:tcW w:w="7470" w:type="dxa"/>
          </w:tcPr>
          <w:p w14:paraId="2E81E559" w14:textId="3C19E8C2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 Volunteer Peer Mentor</w:t>
            </w:r>
          </w:p>
        </w:tc>
        <w:tc>
          <w:tcPr>
            <w:tcW w:w="2600" w:type="dxa"/>
          </w:tcPr>
          <w:p w14:paraId="48485C13" w14:textId="177B19DC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 xml:space="preserve">12 </w:t>
            </w:r>
            <w:proofErr w:type="spellStart"/>
            <w:r w:rsidRPr="00965103">
              <w:rPr>
                <w:rFonts w:asciiTheme="minorHAnsi" w:hAnsiTheme="minorHAnsi" w:cstheme="minorHAnsi"/>
                <w:i/>
                <w:iCs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iCs/>
              </w:rPr>
              <w:t xml:space="preserve"> total</w:t>
            </w:r>
          </w:p>
        </w:tc>
      </w:tr>
      <w:tr w:rsidR="00CD2D11" w:rsidRPr="00965103" w14:paraId="458D0E40" w14:textId="77777777" w:rsidTr="00290EC5">
        <w:tc>
          <w:tcPr>
            <w:tcW w:w="7470" w:type="dxa"/>
          </w:tcPr>
          <w:p w14:paraId="22D6344A" w14:textId="4A9B364B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s. Emily White, Career Counselor</w:t>
            </w:r>
          </w:p>
        </w:tc>
        <w:tc>
          <w:tcPr>
            <w:tcW w:w="2600" w:type="dxa"/>
          </w:tcPr>
          <w:p w14:paraId="0EA0B003" w14:textId="661270DA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507.330.7645</w:t>
            </w:r>
          </w:p>
        </w:tc>
      </w:tr>
    </w:tbl>
    <w:p w14:paraId="39EC8253" w14:textId="48831820" w:rsidR="00CB3C15" w:rsidRPr="00965103" w:rsidRDefault="008A0718" w:rsidP="00CD2D11">
      <w:pPr>
        <w:ind w:left="360"/>
        <w:rPr>
          <w:rFonts w:asciiTheme="minorHAnsi" w:hAnsiTheme="minorHAnsi" w:cstheme="minorHAnsi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 w:rsidR="00CB3C15" w:rsidRPr="00965103">
        <w:rPr>
          <w:rFonts w:asciiTheme="minorHAnsi" w:hAnsiTheme="minorHAnsi" w:cstheme="minorHAnsi"/>
        </w:rPr>
        <w:t xml:space="preserve">guided three 10th grade students in career exploration for healthcare careers </w:t>
      </w:r>
    </w:p>
    <w:p w14:paraId="6B963EA9" w14:textId="3CA8E228" w:rsidR="00864A44" w:rsidRDefault="00864A44" w:rsidP="00CB3C15">
      <w:pPr>
        <w:rPr>
          <w:rFonts w:asciiTheme="minorHAnsi" w:hAnsiTheme="minorHAnsi" w:cstheme="minorHAnsi"/>
          <w:b/>
          <w:smallCaps/>
          <w:szCs w:val="24"/>
        </w:rPr>
      </w:pPr>
    </w:p>
    <w:p w14:paraId="35F8DA65" w14:textId="77777777" w:rsidR="001F7420" w:rsidRPr="00965103" w:rsidRDefault="001F7420" w:rsidP="00CB3C15">
      <w:pPr>
        <w:rPr>
          <w:rFonts w:asciiTheme="minorHAnsi" w:hAnsiTheme="minorHAnsi" w:cstheme="minorHAnsi"/>
          <w:b/>
          <w:smallCaps/>
          <w:szCs w:val="24"/>
        </w:rPr>
      </w:pPr>
    </w:p>
    <w:p w14:paraId="4581CFE6" w14:textId="617C56D0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cyan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cyan"/>
        </w:rPr>
        <w:lastRenderedPageBreak/>
        <w:t xml:space="preserve">Publications and Presentations: </w:t>
      </w:r>
    </w:p>
    <w:p w14:paraId="20118F56" w14:textId="1CE25DF5" w:rsidR="00CB3C15" w:rsidRPr="00965103" w:rsidRDefault="00CB3C15" w:rsidP="00CB3C15">
      <w:pPr>
        <w:pStyle w:val="ListParagraph"/>
        <w:numPr>
          <w:ilvl w:val="0"/>
          <w:numId w:val="3"/>
        </w:numPr>
        <w:tabs>
          <w:tab w:val="left" w:pos="360"/>
        </w:tabs>
        <w:ind w:left="360"/>
        <w:rPr>
          <w:rFonts w:cstheme="minorHAnsi"/>
        </w:rPr>
      </w:pPr>
      <w:r w:rsidRPr="00965103">
        <w:rPr>
          <w:rFonts w:cstheme="minorHAnsi"/>
        </w:rPr>
        <w:t xml:space="preserve">Your name, NM Waters and L </w:t>
      </w:r>
      <w:proofErr w:type="spellStart"/>
      <w:r w:rsidRPr="00965103">
        <w:rPr>
          <w:rFonts w:cstheme="minorHAnsi"/>
        </w:rPr>
        <w:t>Caslake</w:t>
      </w:r>
      <w:proofErr w:type="spellEnd"/>
      <w:r w:rsidRPr="00965103">
        <w:rPr>
          <w:rFonts w:cstheme="minorHAnsi"/>
        </w:rPr>
        <w:t xml:space="preserve">. In review.  </w:t>
      </w:r>
      <w:r w:rsidRPr="00965103">
        <w:rPr>
          <w:rFonts w:cstheme="minorHAnsi"/>
          <w:i/>
        </w:rPr>
        <w:t xml:space="preserve">Distribution of mercury-resistant bacteria in </w:t>
      </w:r>
      <w:proofErr w:type="spellStart"/>
      <w:r w:rsidRPr="00965103">
        <w:rPr>
          <w:rFonts w:cstheme="minorHAnsi"/>
          <w:i/>
        </w:rPr>
        <w:t>Oughoughton</w:t>
      </w:r>
      <w:proofErr w:type="spellEnd"/>
      <w:r w:rsidRPr="00965103">
        <w:rPr>
          <w:rFonts w:cstheme="minorHAnsi"/>
          <w:i/>
        </w:rPr>
        <w:t xml:space="preserve"> Creek (PA) Merrill Creek Reservoir (NJ) and tributaries to the Delaware River.</w:t>
      </w:r>
      <w:r w:rsidRPr="00965103">
        <w:rPr>
          <w:rFonts w:cstheme="minorHAnsi"/>
        </w:rPr>
        <w:t xml:space="preserve"> Submitted 1 December 20</w:t>
      </w:r>
      <w:r w:rsidR="00A00085" w:rsidRPr="00965103">
        <w:rPr>
          <w:rFonts w:cstheme="minorHAnsi"/>
        </w:rPr>
        <w:t>21</w:t>
      </w:r>
      <w:r w:rsidRPr="00965103">
        <w:rPr>
          <w:rFonts w:cstheme="minorHAnsi"/>
        </w:rPr>
        <w:t xml:space="preserve"> for peer-reviewed poster presentation at the National Conference on Undergraduate Research (NCUR) April 20</w:t>
      </w:r>
      <w:r w:rsidR="00A00085" w:rsidRPr="00965103">
        <w:rPr>
          <w:rFonts w:cstheme="minorHAnsi"/>
        </w:rPr>
        <w:t>22</w:t>
      </w:r>
      <w:r w:rsidRPr="00965103">
        <w:rPr>
          <w:rFonts w:cstheme="minorHAnsi"/>
        </w:rPr>
        <w:t>.</w:t>
      </w:r>
    </w:p>
    <w:p w14:paraId="5CB4957B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16D77537" w14:textId="77777777" w:rsidR="00CB3C15" w:rsidRPr="00965103" w:rsidRDefault="00CB3C15" w:rsidP="00CB3C15">
      <w:pPr>
        <w:rPr>
          <w:rFonts w:asciiTheme="minorHAnsi" w:hAnsiTheme="minorHAnsi" w:cstheme="minorHAnsi"/>
          <w:szCs w:val="24"/>
          <w:highlight w:val="magenta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magenta"/>
        </w:rPr>
        <w:t xml:space="preserve">Support Skills: </w:t>
      </w:r>
    </w:p>
    <w:p w14:paraId="62B8772D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Fluent in Spanish (reading, writing, speaking); reading fluency in Italian</w:t>
      </w:r>
    </w:p>
    <w:p w14:paraId="59C0DC07" w14:textId="103CC9A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Highly proficient at MS Office 20</w:t>
      </w:r>
      <w:r w:rsidR="00A00085" w:rsidRPr="00965103">
        <w:rPr>
          <w:rFonts w:cstheme="minorHAnsi"/>
        </w:rPr>
        <w:t>19</w:t>
      </w:r>
      <w:r w:rsidRPr="00965103">
        <w:rPr>
          <w:rFonts w:cstheme="minorHAnsi"/>
        </w:rPr>
        <w:t xml:space="preserve"> Programs; acquainted with SPSS and R statistical software; familiar with database searching including MEDLINE/PubMed, JSTOR, EBSCO and </w:t>
      </w:r>
      <w:proofErr w:type="spellStart"/>
      <w:r w:rsidRPr="00965103">
        <w:rPr>
          <w:rFonts w:cstheme="minorHAnsi"/>
        </w:rPr>
        <w:t>PsychINFO</w:t>
      </w:r>
      <w:proofErr w:type="spellEnd"/>
    </w:p>
    <w:p w14:paraId="56C5DAD9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SLR Photography</w:t>
      </w:r>
    </w:p>
    <w:p w14:paraId="7F699CA8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12 years violin, 10 years piano and vocal training, 5 years cello training</w:t>
      </w:r>
    </w:p>
    <w:p w14:paraId="11ABD378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07DC4E95" w14:textId="77777777" w:rsidR="00073638" w:rsidRPr="00965103" w:rsidRDefault="00073638" w:rsidP="00073638">
      <w:pPr>
        <w:rPr>
          <w:rFonts w:asciiTheme="minorHAnsi" w:hAnsiTheme="minorHAnsi" w:cstheme="minorHAnsi"/>
          <w:b/>
          <w:smallCaps/>
          <w:szCs w:val="24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lightGray"/>
        </w:rPr>
        <w:t>Further Information:</w:t>
      </w:r>
      <w:r w:rsidRPr="00965103">
        <w:rPr>
          <w:rFonts w:asciiTheme="minorHAnsi" w:hAnsiTheme="minorHAnsi" w:cstheme="minorHAnsi"/>
          <w:b/>
          <w:smallCaps/>
          <w:szCs w:val="24"/>
        </w:rPr>
        <w:t xml:space="preserve"> </w:t>
      </w:r>
    </w:p>
    <w:p w14:paraId="29BF4F25" w14:textId="77777777" w:rsidR="00073638" w:rsidRPr="00965103" w:rsidRDefault="00CA0947" w:rsidP="00073638">
      <w:pPr>
        <w:pStyle w:val="ListParagraph"/>
        <w:numPr>
          <w:ilvl w:val="0"/>
          <w:numId w:val="5"/>
        </w:numPr>
        <w:ind w:left="360"/>
        <w:rPr>
          <w:rFonts w:cstheme="minorHAnsi"/>
        </w:rPr>
      </w:pPr>
      <w:r w:rsidRPr="00965103">
        <w:rPr>
          <w:rFonts w:cstheme="minorHAnsi"/>
        </w:rPr>
        <w:t>M</w:t>
      </w:r>
      <w:r w:rsidR="00073638" w:rsidRPr="00965103">
        <w:rPr>
          <w:rFonts w:cstheme="minorHAnsi"/>
        </w:rPr>
        <w:t>ember of VETS club</w:t>
      </w:r>
    </w:p>
    <w:p w14:paraId="2B4C0DF1" w14:textId="77777777" w:rsidR="00CA0947" w:rsidRPr="00965103" w:rsidRDefault="00CA0947" w:rsidP="00FA5D38">
      <w:pPr>
        <w:pStyle w:val="ListParagraph"/>
        <w:numPr>
          <w:ilvl w:val="0"/>
          <w:numId w:val="5"/>
        </w:numPr>
        <w:ind w:left="360"/>
        <w:rPr>
          <w:rFonts w:cstheme="minorHAnsi"/>
        </w:rPr>
      </w:pPr>
      <w:r w:rsidRPr="00965103">
        <w:rPr>
          <w:rFonts w:cstheme="minorHAnsi"/>
        </w:rPr>
        <w:t xml:space="preserve">Gardening, bird-watching   </w:t>
      </w:r>
    </w:p>
    <w:sectPr w:rsidR="00CA0947" w:rsidRPr="00965103" w:rsidSect="00700A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864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C15C9" w14:textId="77777777" w:rsidR="008F4116" w:rsidRDefault="008F4116" w:rsidP="00A86AFF">
      <w:r>
        <w:separator/>
      </w:r>
    </w:p>
  </w:endnote>
  <w:endnote w:type="continuationSeparator" w:id="0">
    <w:p w14:paraId="01FFC40C" w14:textId="77777777" w:rsidR="008F4116" w:rsidRDefault="008F4116" w:rsidP="00A86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7485F" w14:textId="77777777" w:rsidR="007752AC" w:rsidRDefault="00775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7641C" w14:textId="738A0FA4" w:rsidR="006E33FC" w:rsidRDefault="00116304" w:rsidP="00116304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right" w:pos="10080"/>
      </w:tabs>
    </w:pPr>
    <w:r>
      <w:fldChar w:fldCharType="begin"/>
    </w:r>
    <w:r>
      <w:instrText xml:space="preserve"> CREATEDATE  \@ "MMMM d, yyyy"  \* MERGEFORMAT </w:instrText>
    </w:r>
    <w:r>
      <w:fldChar w:fldCharType="separate"/>
    </w:r>
    <w:r>
      <w:rPr>
        <w:noProof/>
      </w:rPr>
      <w:t>September 21, 2023</w:t>
    </w:r>
    <w:r>
      <w:fldChar w:fldCharType="end"/>
    </w:r>
    <w:sdt>
      <w:sdtPr>
        <w:id w:val="143872002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ab/>
        </w:r>
        <w:r w:rsidR="006E33FC">
          <w:fldChar w:fldCharType="begin"/>
        </w:r>
        <w:r w:rsidR="006E33FC">
          <w:instrText xml:space="preserve"> PAGE   \* MERGEFORMAT </w:instrText>
        </w:r>
        <w:r w:rsidR="006E33FC">
          <w:fldChar w:fldCharType="separate"/>
        </w:r>
        <w:r w:rsidR="006E33FC">
          <w:rPr>
            <w:noProof/>
          </w:rPr>
          <w:t>1</w:t>
        </w:r>
        <w:r w:rsidR="006E33FC">
          <w:rPr>
            <w:noProof/>
          </w:rPr>
          <w:fldChar w:fldCharType="end"/>
        </w:r>
        <w:r w:rsidR="006E33FC">
          <w:t xml:space="preserve"> | </w:t>
        </w:r>
        <w:r w:rsidR="006E33FC">
          <w:rPr>
            <w:color w:val="7F7F7F" w:themeColor="background1" w:themeShade="7F"/>
            <w:spacing w:val="60"/>
          </w:rPr>
          <w:t>Page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2E923" w14:textId="77777777" w:rsidR="007752AC" w:rsidRDefault="007752AC" w:rsidP="007752AC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right" w:pos="10080"/>
      </w:tabs>
    </w:pPr>
    <w:r>
      <w:fldChar w:fldCharType="begin"/>
    </w:r>
    <w:r>
      <w:instrText xml:space="preserve"> CREATEDATE  \@ "MMMM d, yyyy"  \* MERGEFORMAT </w:instrText>
    </w:r>
    <w:r>
      <w:fldChar w:fldCharType="separate"/>
    </w:r>
    <w:r>
      <w:rPr>
        <w:noProof/>
      </w:rPr>
      <w:t>September 21, 2023</w:t>
    </w:r>
    <w:r>
      <w:fldChar w:fldCharType="end"/>
    </w:r>
    <w:sdt>
      <w:sdtPr>
        <w:id w:val="109984254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22B7442A" w14:textId="77777777" w:rsidR="007752AC" w:rsidRDefault="00775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AC965" w14:textId="77777777" w:rsidR="008F4116" w:rsidRDefault="008F4116" w:rsidP="00A86AFF">
      <w:r>
        <w:separator/>
      </w:r>
    </w:p>
  </w:footnote>
  <w:footnote w:type="continuationSeparator" w:id="0">
    <w:p w14:paraId="4B036BB2" w14:textId="77777777" w:rsidR="008F4116" w:rsidRDefault="008F4116" w:rsidP="00A86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0DBFD" w14:textId="77777777" w:rsidR="007752AC" w:rsidRDefault="007752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E4C27" w14:textId="18D7E18F" w:rsidR="00700A50" w:rsidRDefault="00700A50" w:rsidP="00700A50">
    <w:pPr>
      <w:pStyle w:val="Header"/>
      <w:tabs>
        <w:tab w:val="clear" w:pos="4680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FA30" w14:textId="2CF4F7E7" w:rsidR="00F80415" w:rsidRPr="00833C29" w:rsidRDefault="0046456F" w:rsidP="0046456F">
    <w:pPr>
      <w:spacing w:before="40" w:after="60"/>
      <w:jc w:val="center"/>
      <w:rPr>
        <w:b/>
        <w:sz w:val="18"/>
        <w:szCs w:val="18"/>
      </w:rPr>
    </w:pPr>
    <w:r w:rsidRPr="00C801D2">
      <w:rPr>
        <w:b/>
        <w:bCs/>
        <w:noProof/>
        <w:sz w:val="21"/>
        <w:szCs w:val="21"/>
      </w:rPr>
      <w:drawing>
        <wp:inline distT="0" distB="0" distL="0" distR="0" wp14:anchorId="4CD7214C" wp14:editId="74254C47">
          <wp:extent cx="4476750" cy="1280160"/>
          <wp:effectExtent l="0" t="0" r="0" b="0"/>
          <wp:docPr id="2" name="WordPictureWatermark22645606" descr="Health Professions_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2645606" descr="Health Professions_Letterhea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650" t="2500" r="14404" b="81818"/>
                  <a:stretch>
                    <a:fillRect/>
                  </a:stretch>
                </pic:blipFill>
                <pic:spPr bwMode="auto">
                  <a:xfrm>
                    <a:off x="0" y="0"/>
                    <a:ext cx="4476750" cy="1280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A2"/>
    <w:multiLevelType w:val="hybridMultilevel"/>
    <w:tmpl w:val="BA84E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13C81"/>
    <w:multiLevelType w:val="hybridMultilevel"/>
    <w:tmpl w:val="DF427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72A78"/>
    <w:multiLevelType w:val="hybridMultilevel"/>
    <w:tmpl w:val="EC6A3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D38F0"/>
    <w:multiLevelType w:val="hybridMultilevel"/>
    <w:tmpl w:val="2588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0009A"/>
    <w:multiLevelType w:val="hybridMultilevel"/>
    <w:tmpl w:val="64D01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TM3NTEwNTE0tjBQ0lEKTi0uzszPAykwrAUA6ZaKcCwAAAA="/>
  </w:docVars>
  <w:rsids>
    <w:rsidRoot w:val="00A86AFF"/>
    <w:rsid w:val="00073638"/>
    <w:rsid w:val="000945C1"/>
    <w:rsid w:val="000B5F02"/>
    <w:rsid w:val="000C0B64"/>
    <w:rsid w:val="000C4467"/>
    <w:rsid w:val="000E44B5"/>
    <w:rsid w:val="000F51B8"/>
    <w:rsid w:val="00106A65"/>
    <w:rsid w:val="001107AC"/>
    <w:rsid w:val="00116304"/>
    <w:rsid w:val="00144C9B"/>
    <w:rsid w:val="001761DE"/>
    <w:rsid w:val="001A587F"/>
    <w:rsid w:val="001E2146"/>
    <w:rsid w:val="001E4F84"/>
    <w:rsid w:val="001E7EBD"/>
    <w:rsid w:val="001F0A5A"/>
    <w:rsid w:val="001F7420"/>
    <w:rsid w:val="00201389"/>
    <w:rsid w:val="002321CA"/>
    <w:rsid w:val="00240FC5"/>
    <w:rsid w:val="00275D70"/>
    <w:rsid w:val="00276BEF"/>
    <w:rsid w:val="00283C22"/>
    <w:rsid w:val="002A3174"/>
    <w:rsid w:val="002B4F0B"/>
    <w:rsid w:val="002B6DDA"/>
    <w:rsid w:val="002C707C"/>
    <w:rsid w:val="002D0989"/>
    <w:rsid w:val="002E17F3"/>
    <w:rsid w:val="002E5671"/>
    <w:rsid w:val="002F21D5"/>
    <w:rsid w:val="002F7B4B"/>
    <w:rsid w:val="00317EAF"/>
    <w:rsid w:val="0034030F"/>
    <w:rsid w:val="00363E3C"/>
    <w:rsid w:val="003A113B"/>
    <w:rsid w:val="003B18A0"/>
    <w:rsid w:val="003E06A5"/>
    <w:rsid w:val="003F1177"/>
    <w:rsid w:val="003F2AD9"/>
    <w:rsid w:val="004150C7"/>
    <w:rsid w:val="0042225E"/>
    <w:rsid w:val="004234E0"/>
    <w:rsid w:val="00463462"/>
    <w:rsid w:val="0046456F"/>
    <w:rsid w:val="00485E62"/>
    <w:rsid w:val="0049702F"/>
    <w:rsid w:val="004B3D8D"/>
    <w:rsid w:val="004E16D7"/>
    <w:rsid w:val="004E274F"/>
    <w:rsid w:val="004F3C82"/>
    <w:rsid w:val="00512993"/>
    <w:rsid w:val="005211B1"/>
    <w:rsid w:val="00567240"/>
    <w:rsid w:val="00577601"/>
    <w:rsid w:val="0059238A"/>
    <w:rsid w:val="005A4965"/>
    <w:rsid w:val="005A79F2"/>
    <w:rsid w:val="005B5B93"/>
    <w:rsid w:val="005F5068"/>
    <w:rsid w:val="005F5C20"/>
    <w:rsid w:val="00603569"/>
    <w:rsid w:val="00604AB3"/>
    <w:rsid w:val="0061276A"/>
    <w:rsid w:val="0064265A"/>
    <w:rsid w:val="006B4519"/>
    <w:rsid w:val="006E33FC"/>
    <w:rsid w:val="00700A50"/>
    <w:rsid w:val="007046DD"/>
    <w:rsid w:val="00705B1F"/>
    <w:rsid w:val="00706128"/>
    <w:rsid w:val="007133A8"/>
    <w:rsid w:val="007172FD"/>
    <w:rsid w:val="00741EFB"/>
    <w:rsid w:val="00743C8E"/>
    <w:rsid w:val="00751FF2"/>
    <w:rsid w:val="00760CEC"/>
    <w:rsid w:val="007752AC"/>
    <w:rsid w:val="00784904"/>
    <w:rsid w:val="007955AF"/>
    <w:rsid w:val="007C1F67"/>
    <w:rsid w:val="00836948"/>
    <w:rsid w:val="00847461"/>
    <w:rsid w:val="00847F9E"/>
    <w:rsid w:val="008506D0"/>
    <w:rsid w:val="00860AF9"/>
    <w:rsid w:val="00864A44"/>
    <w:rsid w:val="008806DF"/>
    <w:rsid w:val="008A0718"/>
    <w:rsid w:val="008B2FB9"/>
    <w:rsid w:val="008D18A5"/>
    <w:rsid w:val="008F4116"/>
    <w:rsid w:val="008F41B9"/>
    <w:rsid w:val="008F4645"/>
    <w:rsid w:val="00916E0F"/>
    <w:rsid w:val="009207C4"/>
    <w:rsid w:val="00955C01"/>
    <w:rsid w:val="00965103"/>
    <w:rsid w:val="009765D6"/>
    <w:rsid w:val="00987422"/>
    <w:rsid w:val="00994F6D"/>
    <w:rsid w:val="00995E82"/>
    <w:rsid w:val="009962E1"/>
    <w:rsid w:val="009B7011"/>
    <w:rsid w:val="009C23F7"/>
    <w:rsid w:val="009D3432"/>
    <w:rsid w:val="009E6F54"/>
    <w:rsid w:val="00A00085"/>
    <w:rsid w:val="00A115C1"/>
    <w:rsid w:val="00A11D8B"/>
    <w:rsid w:val="00A212AB"/>
    <w:rsid w:val="00A339F2"/>
    <w:rsid w:val="00A3525C"/>
    <w:rsid w:val="00A547AF"/>
    <w:rsid w:val="00A630BB"/>
    <w:rsid w:val="00A8057A"/>
    <w:rsid w:val="00A86AFF"/>
    <w:rsid w:val="00A86FE0"/>
    <w:rsid w:val="00A954D2"/>
    <w:rsid w:val="00AA396E"/>
    <w:rsid w:val="00AB0875"/>
    <w:rsid w:val="00AB611F"/>
    <w:rsid w:val="00AB6DA4"/>
    <w:rsid w:val="00AD7CCE"/>
    <w:rsid w:val="00AE7B08"/>
    <w:rsid w:val="00B057A0"/>
    <w:rsid w:val="00B10D5E"/>
    <w:rsid w:val="00B10E7C"/>
    <w:rsid w:val="00B24FA1"/>
    <w:rsid w:val="00BF6D3E"/>
    <w:rsid w:val="00C00EA6"/>
    <w:rsid w:val="00C02B2D"/>
    <w:rsid w:val="00C20D1C"/>
    <w:rsid w:val="00C20FD1"/>
    <w:rsid w:val="00C600A7"/>
    <w:rsid w:val="00C619D3"/>
    <w:rsid w:val="00C801D2"/>
    <w:rsid w:val="00C8379E"/>
    <w:rsid w:val="00CA0947"/>
    <w:rsid w:val="00CA5C45"/>
    <w:rsid w:val="00CB1654"/>
    <w:rsid w:val="00CB3C15"/>
    <w:rsid w:val="00CB7450"/>
    <w:rsid w:val="00CC1CDB"/>
    <w:rsid w:val="00CD2D11"/>
    <w:rsid w:val="00CE0142"/>
    <w:rsid w:val="00CE5CF0"/>
    <w:rsid w:val="00D00533"/>
    <w:rsid w:val="00D26539"/>
    <w:rsid w:val="00D47BC1"/>
    <w:rsid w:val="00D5060F"/>
    <w:rsid w:val="00DC2D6F"/>
    <w:rsid w:val="00DD00E6"/>
    <w:rsid w:val="00DD3BA4"/>
    <w:rsid w:val="00DE7E11"/>
    <w:rsid w:val="00E01332"/>
    <w:rsid w:val="00E30A21"/>
    <w:rsid w:val="00E343A7"/>
    <w:rsid w:val="00E374B6"/>
    <w:rsid w:val="00E522BE"/>
    <w:rsid w:val="00E532E9"/>
    <w:rsid w:val="00E5568B"/>
    <w:rsid w:val="00E63359"/>
    <w:rsid w:val="00E72ADD"/>
    <w:rsid w:val="00E74358"/>
    <w:rsid w:val="00E83F06"/>
    <w:rsid w:val="00E8721D"/>
    <w:rsid w:val="00E96ABA"/>
    <w:rsid w:val="00EA0937"/>
    <w:rsid w:val="00EA2D44"/>
    <w:rsid w:val="00EA3D04"/>
    <w:rsid w:val="00EB2749"/>
    <w:rsid w:val="00EC616F"/>
    <w:rsid w:val="00F10853"/>
    <w:rsid w:val="00F26842"/>
    <w:rsid w:val="00F450A4"/>
    <w:rsid w:val="00F53B79"/>
    <w:rsid w:val="00F80415"/>
    <w:rsid w:val="00FB4DB7"/>
    <w:rsid w:val="00FD3575"/>
    <w:rsid w:val="00FD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02A5C"/>
  <w15:docId w15:val="{87702EBD-8377-4388-B004-B10CAE669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AFF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6A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AF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6A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6AFF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86A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6AFF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EC616F"/>
    <w:pPr>
      <w:jc w:val="both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EC616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3C1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3C15"/>
    <w:pPr>
      <w:ind w:left="720"/>
      <w:contextualSpacing/>
    </w:pPr>
    <w:rPr>
      <w:rFonts w:asciiTheme="minorHAnsi" w:eastAsiaTheme="minorEastAsia" w:hAnsiTheme="minorHAnsi"/>
      <w:szCs w:val="24"/>
    </w:rPr>
  </w:style>
  <w:style w:type="paragraph" w:styleId="NoSpacing">
    <w:name w:val="No Spacing"/>
    <w:uiPriority w:val="1"/>
    <w:qFormat/>
    <w:rsid w:val="00073638"/>
    <w:rPr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31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8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e@lafayette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3C715-CEA6-453E-8D50-7C9BEA65C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beja</dc:creator>
  <cp:lastModifiedBy>Susan Herschlag</cp:lastModifiedBy>
  <cp:revision>2</cp:revision>
  <cp:lastPrinted>2023-09-21T14:06:00Z</cp:lastPrinted>
  <dcterms:created xsi:type="dcterms:W3CDTF">2023-09-22T15:36:00Z</dcterms:created>
  <dcterms:modified xsi:type="dcterms:W3CDTF">2023-09-22T15:36:00Z</dcterms:modified>
</cp:coreProperties>
</file>